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C3BD2D" w14:textId="77777777" w:rsidR="001736C5" w:rsidRPr="002108B9" w:rsidRDefault="001736C5" w:rsidP="001736C5">
      <w:pPr>
        <w:rPr>
          <w:rFonts w:cs="Calibri"/>
          <w:color w:val="000000"/>
        </w:rPr>
      </w:pPr>
    </w:p>
    <w:p w14:paraId="553D3905" w14:textId="77777777" w:rsidR="001736C5" w:rsidRPr="002108B9" w:rsidRDefault="001736C5" w:rsidP="001736C5">
      <w:pPr>
        <w:jc w:val="right"/>
        <w:rPr>
          <w:rFonts w:cs="Calibri"/>
          <w:color w:val="000000"/>
        </w:rPr>
      </w:pPr>
      <w:r w:rsidRPr="002108B9">
        <w:rPr>
          <w:rFonts w:cs="Calibri"/>
          <w:color w:val="000000"/>
        </w:rPr>
        <w:t>[Your Name]</w:t>
      </w:r>
      <w:r w:rsidRPr="002108B9">
        <w:rPr>
          <w:rFonts w:cs="Calibri"/>
          <w:color w:val="000000"/>
        </w:rPr>
        <w:br/>
        <w:t>[Your Affiliation]</w:t>
      </w:r>
      <w:r w:rsidRPr="002108B9">
        <w:rPr>
          <w:rFonts w:cs="Calibri"/>
          <w:color w:val="000000"/>
        </w:rPr>
        <w:br/>
        <w:t>[Your Address]</w:t>
      </w:r>
    </w:p>
    <w:p w14:paraId="28C14E35" w14:textId="77777777" w:rsidR="001736C5" w:rsidRPr="002108B9" w:rsidRDefault="001736C5" w:rsidP="001736C5">
      <w:pPr>
        <w:rPr>
          <w:rFonts w:cs="Calibri"/>
          <w:color w:val="000000"/>
        </w:rPr>
      </w:pPr>
    </w:p>
    <w:p w14:paraId="1AE2157B" w14:textId="77777777" w:rsidR="001736C5" w:rsidRPr="002108B9" w:rsidRDefault="001736C5" w:rsidP="001736C5">
      <w:pPr>
        <w:rPr>
          <w:rFonts w:cs="Calibri"/>
          <w:color w:val="000000"/>
        </w:rPr>
      </w:pPr>
      <w:r w:rsidRPr="002108B9">
        <w:rPr>
          <w:rFonts w:cs="Calibri"/>
          <w:color w:val="000000"/>
        </w:rPr>
        <w:t>[Date]</w:t>
      </w:r>
    </w:p>
    <w:p w14:paraId="6E5EDB6F" w14:textId="77777777" w:rsidR="001736C5" w:rsidRPr="002108B9" w:rsidRDefault="001736C5" w:rsidP="001736C5">
      <w:pPr>
        <w:rPr>
          <w:rFonts w:cs="Calibri"/>
          <w:color w:val="000000"/>
        </w:rPr>
      </w:pPr>
    </w:p>
    <w:p w14:paraId="481523AA" w14:textId="77777777" w:rsidR="001736C5" w:rsidRPr="002108B9" w:rsidRDefault="001736C5" w:rsidP="001736C5">
      <w:pPr>
        <w:rPr>
          <w:rFonts w:cs="Calibri"/>
          <w:color w:val="000000"/>
        </w:rPr>
      </w:pPr>
      <w:r w:rsidRPr="002108B9">
        <w:rPr>
          <w:rFonts w:cs="Calibri"/>
          <w:color w:val="000000"/>
        </w:rPr>
        <w:t xml:space="preserve">Dear </w:t>
      </w:r>
      <w:r>
        <w:rPr>
          <w:rFonts w:cs="Calibri"/>
          <w:color w:val="000000"/>
        </w:rPr>
        <w:t xml:space="preserve">Dr./Prof. </w:t>
      </w:r>
      <w:r w:rsidRPr="002108B9">
        <w:rPr>
          <w:rFonts w:cs="Calibri"/>
          <w:color w:val="000000"/>
        </w:rPr>
        <w:t>[Editor</w:t>
      </w:r>
      <w:r>
        <w:rPr>
          <w:rFonts w:cs="Calibri"/>
          <w:color w:val="000000"/>
        </w:rPr>
        <w:t>’s last</w:t>
      </w:r>
      <w:r w:rsidRPr="002108B9">
        <w:rPr>
          <w:rFonts w:cs="Calibri"/>
          <w:color w:val="000000"/>
        </w:rPr>
        <w:t xml:space="preserve"> name], </w:t>
      </w:r>
    </w:p>
    <w:p w14:paraId="6E0611CA" w14:textId="77777777" w:rsidR="001736C5" w:rsidRPr="002108B9" w:rsidRDefault="001736C5" w:rsidP="001736C5">
      <w:pPr>
        <w:pStyle w:val="Default"/>
        <w:spacing w:after="120"/>
        <w:rPr>
          <w:sz w:val="22"/>
          <w:szCs w:val="22"/>
        </w:rPr>
      </w:pPr>
      <w:r w:rsidRPr="002108B9">
        <w:rPr>
          <w:sz w:val="22"/>
          <w:szCs w:val="22"/>
        </w:rPr>
        <w:t xml:space="preserve">I/We </w:t>
      </w:r>
      <w:r>
        <w:rPr>
          <w:sz w:val="22"/>
          <w:szCs w:val="22"/>
        </w:rPr>
        <w:t>would like to</w:t>
      </w:r>
      <w:r w:rsidRPr="002108B9">
        <w:rPr>
          <w:sz w:val="22"/>
          <w:szCs w:val="22"/>
        </w:rPr>
        <w:t xml:space="preserve"> submit a</w:t>
      </w:r>
      <w:r>
        <w:rPr>
          <w:sz w:val="22"/>
          <w:szCs w:val="22"/>
        </w:rPr>
        <w:t>/a</w:t>
      </w:r>
      <w:r w:rsidRPr="002108B9">
        <w:rPr>
          <w:sz w:val="22"/>
          <w:szCs w:val="22"/>
        </w:rPr>
        <w:t xml:space="preserve">n </w:t>
      </w:r>
      <w:r>
        <w:rPr>
          <w:sz w:val="22"/>
          <w:szCs w:val="22"/>
        </w:rPr>
        <w:t>[type of manuscript]</w:t>
      </w:r>
      <w:r w:rsidRPr="002108B9">
        <w:rPr>
          <w:sz w:val="22"/>
          <w:szCs w:val="22"/>
        </w:rPr>
        <w:t xml:space="preserve"> entitled “[title of article]” </w:t>
      </w:r>
      <w:r>
        <w:rPr>
          <w:sz w:val="22"/>
          <w:szCs w:val="22"/>
        </w:rPr>
        <w:t xml:space="preserve">to be considered </w:t>
      </w:r>
      <w:r w:rsidRPr="002108B9">
        <w:rPr>
          <w:sz w:val="22"/>
          <w:szCs w:val="22"/>
        </w:rPr>
        <w:t>for</w:t>
      </w:r>
      <w:r>
        <w:rPr>
          <w:sz w:val="22"/>
          <w:szCs w:val="22"/>
        </w:rPr>
        <w:t xml:space="preserve"> possible publication in</w:t>
      </w:r>
      <w:r w:rsidRPr="002108B9">
        <w:rPr>
          <w:sz w:val="22"/>
          <w:szCs w:val="22"/>
        </w:rPr>
        <w:t xml:space="preserve"> [journal </w:t>
      </w:r>
      <w:r>
        <w:rPr>
          <w:sz w:val="22"/>
          <w:szCs w:val="22"/>
        </w:rPr>
        <w:t>title</w:t>
      </w:r>
      <w:r w:rsidRPr="002108B9">
        <w:rPr>
          <w:sz w:val="22"/>
          <w:szCs w:val="22"/>
        </w:rPr>
        <w:t xml:space="preserve">]. </w:t>
      </w:r>
    </w:p>
    <w:p w14:paraId="79E554D6" w14:textId="77777777" w:rsidR="001736C5" w:rsidRPr="002108B9" w:rsidRDefault="001736C5" w:rsidP="001736C5">
      <w:pPr>
        <w:rPr>
          <w:rFonts w:cs="Calibri"/>
          <w:color w:val="000000"/>
        </w:rPr>
      </w:pPr>
      <w:r w:rsidRPr="002108B9">
        <w:rPr>
          <w:rFonts w:cs="Calibri"/>
          <w:color w:val="000000"/>
        </w:rPr>
        <w:t xml:space="preserve">I/We confirm that </w:t>
      </w:r>
      <w:r>
        <w:rPr>
          <w:rFonts w:cs="Calibri"/>
          <w:color w:val="000000"/>
        </w:rPr>
        <w:t>the manuscript has not been published or under consideration elsewhere. All authors approve the submission of our manuscript to [journal title].</w:t>
      </w:r>
    </w:p>
    <w:p w14:paraId="6DF489A7" w14:textId="0DEA712D" w:rsidR="001736C5" w:rsidRDefault="001736C5" w:rsidP="001736C5">
      <w:pPr>
        <w:rPr>
          <w:rFonts w:cs="Calibri"/>
          <w:color w:val="000000"/>
        </w:rPr>
      </w:pPr>
      <w:r w:rsidRPr="002108B9">
        <w:rPr>
          <w:rFonts w:cs="Calibri"/>
        </w:rPr>
        <w:t xml:space="preserve">We believe that this manuscript is </w:t>
      </w:r>
      <w:r>
        <w:rPr>
          <w:rFonts w:cs="Calibri"/>
        </w:rPr>
        <w:t>suitable</w:t>
      </w:r>
      <w:r w:rsidRPr="002108B9">
        <w:rPr>
          <w:rFonts w:cs="Calibri"/>
        </w:rPr>
        <w:t xml:space="preserve"> for publication by [journal </w:t>
      </w:r>
      <w:r>
        <w:rPr>
          <w:rFonts w:cs="Calibri"/>
        </w:rPr>
        <w:t>title</w:t>
      </w:r>
      <w:r w:rsidRPr="002108B9">
        <w:rPr>
          <w:rFonts w:cs="Calibri"/>
        </w:rPr>
        <w:t>]</w:t>
      </w:r>
      <w:r w:rsidRPr="002108B9">
        <w:rPr>
          <w:rFonts w:cs="Calibri"/>
          <w:i/>
          <w:iCs/>
        </w:rPr>
        <w:t xml:space="preserve"> </w:t>
      </w:r>
      <w:r w:rsidRPr="002108B9">
        <w:rPr>
          <w:rFonts w:cs="Calibri"/>
        </w:rPr>
        <w:t>because it</w:t>
      </w:r>
      <w:r>
        <w:rPr>
          <w:rFonts w:cs="Calibri"/>
        </w:rPr>
        <w:t xml:space="preserve"> </w:t>
      </w:r>
      <w:r w:rsidRPr="002108B9">
        <w:rPr>
          <w:rFonts w:cs="Calibri"/>
          <w:color w:val="000000"/>
        </w:rPr>
        <w:t>[</w:t>
      </w:r>
      <w:r>
        <w:rPr>
          <w:rFonts w:cs="Calibri"/>
          <w:color w:val="000000"/>
        </w:rPr>
        <w:t>Explain in brief the findings of the paper, why it is different than previous publications, why it will be of interest to the readers]</w:t>
      </w:r>
      <w:r>
        <w:rPr>
          <w:rFonts w:cs="Calibri"/>
          <w:color w:val="000000"/>
        </w:rPr>
        <w:t>.</w:t>
      </w:r>
    </w:p>
    <w:p w14:paraId="5951CBDE" w14:textId="77777777" w:rsidR="001736C5" w:rsidRDefault="001736C5" w:rsidP="001736C5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he procedures in this study followed the ethical standards and was approved by the ethical committee of the [institution who approved the study].</w:t>
      </w:r>
    </w:p>
    <w:p w14:paraId="3206FBC2" w14:textId="77777777" w:rsidR="001736C5" w:rsidRPr="002108B9" w:rsidRDefault="001736C5" w:rsidP="001736C5">
      <w:pPr>
        <w:pStyle w:val="Default"/>
        <w:rPr>
          <w:sz w:val="22"/>
          <w:szCs w:val="22"/>
        </w:rPr>
      </w:pPr>
    </w:p>
    <w:p w14:paraId="50F521D5" w14:textId="77777777" w:rsidR="001736C5" w:rsidRDefault="001736C5" w:rsidP="001736C5">
      <w:pPr>
        <w:pStyle w:val="Default"/>
        <w:rPr>
          <w:sz w:val="22"/>
          <w:szCs w:val="22"/>
        </w:rPr>
      </w:pPr>
      <w:r w:rsidRPr="002108B9">
        <w:rPr>
          <w:sz w:val="22"/>
          <w:szCs w:val="22"/>
        </w:rPr>
        <w:t xml:space="preserve">We have no conflicts of interest to disclose. </w:t>
      </w:r>
    </w:p>
    <w:p w14:paraId="671FD8D8" w14:textId="77777777" w:rsidR="001736C5" w:rsidRPr="002108B9" w:rsidRDefault="001736C5" w:rsidP="001736C5">
      <w:pPr>
        <w:pStyle w:val="Default"/>
        <w:rPr>
          <w:sz w:val="22"/>
          <w:szCs w:val="22"/>
        </w:rPr>
      </w:pPr>
    </w:p>
    <w:p w14:paraId="4BCEC8F5" w14:textId="77777777" w:rsidR="001736C5" w:rsidRPr="002108B9" w:rsidRDefault="001736C5" w:rsidP="001736C5">
      <w:pPr>
        <w:rPr>
          <w:rFonts w:cs="Calibri"/>
          <w:color w:val="000000"/>
        </w:rPr>
      </w:pPr>
      <w:r w:rsidRPr="002108B9">
        <w:rPr>
          <w:rFonts w:cs="Calibri"/>
          <w:color w:val="000000"/>
        </w:rPr>
        <w:t xml:space="preserve">Thank you for your consideration of this manuscript. </w:t>
      </w:r>
    </w:p>
    <w:p w14:paraId="57004DD2" w14:textId="77777777" w:rsidR="001736C5" w:rsidRPr="002108B9" w:rsidRDefault="001736C5" w:rsidP="001736C5">
      <w:pPr>
        <w:rPr>
          <w:rFonts w:cs="Calibri"/>
          <w:color w:val="000000"/>
        </w:rPr>
      </w:pPr>
      <w:r w:rsidRPr="002108B9">
        <w:rPr>
          <w:rFonts w:cs="Calibri"/>
          <w:color w:val="000000"/>
        </w:rPr>
        <w:t>Sincerely,</w:t>
      </w:r>
    </w:p>
    <w:p w14:paraId="41B663EE" w14:textId="77777777" w:rsidR="001736C5" w:rsidRDefault="001736C5" w:rsidP="001736C5">
      <w:pPr>
        <w:spacing w:after="0" w:line="240" w:lineRule="auto"/>
        <w:rPr>
          <w:rFonts w:cs="Calibri"/>
          <w:color w:val="000000"/>
        </w:rPr>
      </w:pPr>
      <w:r w:rsidRPr="002108B9">
        <w:rPr>
          <w:rFonts w:cs="Calibri"/>
          <w:color w:val="000000"/>
        </w:rPr>
        <w:t>[Your name]</w:t>
      </w:r>
    </w:p>
    <w:p w14:paraId="0D2477DB" w14:textId="77777777" w:rsidR="001736C5" w:rsidRDefault="001736C5" w:rsidP="001736C5">
      <w:pPr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[Department],</w:t>
      </w:r>
    </w:p>
    <w:p w14:paraId="4B16D098" w14:textId="77777777" w:rsidR="001736C5" w:rsidRDefault="001736C5" w:rsidP="001736C5">
      <w:pPr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[University],</w:t>
      </w:r>
    </w:p>
    <w:p w14:paraId="454D2E5C" w14:textId="77777777" w:rsidR="001736C5" w:rsidRDefault="001736C5" w:rsidP="001736C5">
      <w:pPr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[Country].</w:t>
      </w:r>
    </w:p>
    <w:p w14:paraId="3CF862C7" w14:textId="77777777" w:rsidR="001736C5" w:rsidRDefault="001736C5" w:rsidP="001736C5">
      <w:pPr>
        <w:spacing w:after="0" w:line="240" w:lineRule="auto"/>
        <w:rPr>
          <w:rFonts w:cs="Calibri"/>
          <w:color w:val="000000"/>
        </w:rPr>
      </w:pPr>
    </w:p>
    <w:p w14:paraId="1FF24097" w14:textId="77777777" w:rsidR="001736C5" w:rsidRPr="002108B9" w:rsidRDefault="001736C5" w:rsidP="001736C5">
      <w:pPr>
        <w:rPr>
          <w:rFonts w:cs="Calibri"/>
        </w:rPr>
      </w:pPr>
      <w:r>
        <w:rPr>
          <w:rFonts w:cs="Calibri"/>
          <w:color w:val="000000"/>
        </w:rPr>
        <w:t>Correspondence to: [Corresponding author’s name and email address]</w:t>
      </w:r>
    </w:p>
    <w:p w14:paraId="1461A115" w14:textId="77777777" w:rsidR="00DA2439" w:rsidRDefault="00DA2439"/>
    <w:sectPr w:rsidR="00DA2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DM0MjY0MgUyLJV0lIJTi4sz8/NACgxrAZ1e8y0sAAAA"/>
  </w:docVars>
  <w:rsids>
    <w:rsidRoot w:val="001736C5"/>
    <w:rsid w:val="0003030F"/>
    <w:rsid w:val="00052293"/>
    <w:rsid w:val="000817AE"/>
    <w:rsid w:val="000F3A52"/>
    <w:rsid w:val="001736C5"/>
    <w:rsid w:val="001956CC"/>
    <w:rsid w:val="002B0620"/>
    <w:rsid w:val="002C5BB3"/>
    <w:rsid w:val="002E343D"/>
    <w:rsid w:val="00391AE5"/>
    <w:rsid w:val="00391C34"/>
    <w:rsid w:val="00432E59"/>
    <w:rsid w:val="004B6962"/>
    <w:rsid w:val="004D167F"/>
    <w:rsid w:val="005962E6"/>
    <w:rsid w:val="005A7CEA"/>
    <w:rsid w:val="00673D91"/>
    <w:rsid w:val="00740853"/>
    <w:rsid w:val="007B47C6"/>
    <w:rsid w:val="008F7F42"/>
    <w:rsid w:val="009436EA"/>
    <w:rsid w:val="00971090"/>
    <w:rsid w:val="00A648DE"/>
    <w:rsid w:val="00AC2415"/>
    <w:rsid w:val="00AD6806"/>
    <w:rsid w:val="00B16193"/>
    <w:rsid w:val="00B27756"/>
    <w:rsid w:val="00B57503"/>
    <w:rsid w:val="00C024BA"/>
    <w:rsid w:val="00C65F74"/>
    <w:rsid w:val="00D35D19"/>
    <w:rsid w:val="00DA2439"/>
    <w:rsid w:val="00F268DE"/>
    <w:rsid w:val="00F5065F"/>
    <w:rsid w:val="00FF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D5BCD"/>
  <w15:chartTrackingRefBased/>
  <w15:docId w15:val="{611A9CB1-F969-4B5B-9120-699AEBD04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6C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736C5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ayely Editor</dc:creator>
  <cp:keywords/>
  <dc:description/>
  <cp:lastModifiedBy>Rasayely Editor</cp:lastModifiedBy>
  <cp:revision>1</cp:revision>
  <dcterms:created xsi:type="dcterms:W3CDTF">2021-06-24T11:02:00Z</dcterms:created>
  <dcterms:modified xsi:type="dcterms:W3CDTF">2021-06-24T11:06:00Z</dcterms:modified>
</cp:coreProperties>
</file>